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6D27F" w14:textId="49D0BE38" w:rsidR="0045470E" w:rsidRDefault="00900B3E">
      <w:pPr>
        <w:pStyle w:val="Title"/>
      </w:pPr>
      <w:r>
        <w:t xml:space="preserve">Feedback for Project Number </w:t>
      </w:r>
      <w:r w:rsidR="00C13BA9">
        <w:t>27</w:t>
      </w:r>
    </w:p>
    <w:p w14:paraId="35A11418" w14:textId="77777777" w:rsidR="0045470E" w:rsidRDefault="00900B3E">
      <w:pPr>
        <w:pStyle w:val="Heading2"/>
      </w:pPr>
      <w:bookmarkStart w:id="0" w:name="feedback-below"/>
      <w:r>
        <w:t>Feedback Below</w:t>
      </w:r>
    </w:p>
    <w:p w14:paraId="7F8CB1C2" w14:textId="4FABF4BE" w:rsidR="0045470E" w:rsidRDefault="00900B3E">
      <w:pPr>
        <w:pStyle w:val="FirstParagraph"/>
      </w:pPr>
      <w:r>
        <w:rPr>
          <w:b/>
          <w:bCs/>
        </w:rPr>
        <w:t xml:space="preserve">The topic of this project is on web scraping </w:t>
      </w:r>
      <w:r w:rsidR="00C13BA9">
        <w:rPr>
          <w:b/>
          <w:bCs/>
        </w:rPr>
        <w:t>IMDB ratings to list Action Movies</w:t>
      </w:r>
    </w:p>
    <w:p w14:paraId="538C65E6" w14:textId="457109DB" w:rsidR="0045470E" w:rsidRDefault="00900B3E">
      <w:pPr>
        <w:pStyle w:val="Compact"/>
        <w:numPr>
          <w:ilvl w:val="0"/>
          <w:numId w:val="2"/>
        </w:numPr>
      </w:pPr>
      <w:r>
        <w:rPr>
          <w:i/>
          <w:iCs/>
        </w:rPr>
        <w:t>The title, ‘</w:t>
      </w:r>
      <w:r w:rsidR="00C13BA9">
        <w:rPr>
          <w:i/>
          <w:iCs/>
        </w:rPr>
        <w:t xml:space="preserve">What Are </w:t>
      </w:r>
      <w:proofErr w:type="gramStart"/>
      <w:r w:rsidR="00C13BA9">
        <w:rPr>
          <w:i/>
          <w:iCs/>
        </w:rPr>
        <w:t>The</w:t>
      </w:r>
      <w:proofErr w:type="gramEnd"/>
      <w:r w:rsidR="00C13BA9">
        <w:rPr>
          <w:i/>
          <w:iCs/>
        </w:rPr>
        <w:t xml:space="preserve"> Top 50 Action Movies of All Time</w:t>
      </w:r>
      <w:r>
        <w:rPr>
          <w:i/>
          <w:iCs/>
        </w:rPr>
        <w:t>’, is consistent with the topic</w:t>
      </w:r>
    </w:p>
    <w:p w14:paraId="674FE9A9" w14:textId="77777777" w:rsidR="0069624A" w:rsidRDefault="00900B3E">
      <w:pPr>
        <w:pStyle w:val="FirstParagraph"/>
      </w:pPr>
      <w:r>
        <w:rPr>
          <w:b/>
          <w:bCs/>
        </w:rPr>
        <w:t>Are the objectives of the project clearly identifiable?</w:t>
      </w:r>
      <w:r>
        <w:t xml:space="preserve"> </w:t>
      </w:r>
    </w:p>
    <w:p w14:paraId="4C2DFD4C" w14:textId="46A12326" w:rsidR="0045470E" w:rsidRDefault="00900B3E">
      <w:pPr>
        <w:pStyle w:val="FirstParagraph"/>
      </w:pPr>
      <w:r>
        <w:t>The objective</w:t>
      </w:r>
      <w:r w:rsidR="00C13BA9">
        <w:t xml:space="preserve"> is straightforward</w:t>
      </w:r>
      <w:r>
        <w:t>. I know that what the project is looking for is t</w:t>
      </w:r>
      <w:r w:rsidR="00C13BA9">
        <w:t>o list the top 50 action movies of all time</w:t>
      </w:r>
      <w:r>
        <w:t>.</w:t>
      </w:r>
    </w:p>
    <w:p w14:paraId="155FDE9D" w14:textId="71B9102B" w:rsidR="0045470E" w:rsidRDefault="00900B3E">
      <w:pPr>
        <w:pStyle w:val="Compact"/>
        <w:numPr>
          <w:ilvl w:val="0"/>
          <w:numId w:val="3"/>
        </w:numPr>
      </w:pPr>
      <w:r>
        <w:rPr>
          <w:i/>
          <w:iCs/>
        </w:rPr>
        <w:t xml:space="preserve">The motivation for this project </w:t>
      </w:r>
      <w:r w:rsidR="00C13BA9">
        <w:rPr>
          <w:i/>
          <w:iCs/>
        </w:rPr>
        <w:t>would be to understand where any action movie stands in terms of being the best.</w:t>
      </w:r>
    </w:p>
    <w:p w14:paraId="19EBE1CA" w14:textId="77777777" w:rsidR="0045470E" w:rsidRDefault="00900B3E">
      <w:pPr>
        <w:pStyle w:val="FirstParagraph"/>
      </w:pPr>
      <w:r>
        <w:rPr>
          <w:b/>
          <w:bCs/>
        </w:rPr>
        <w:t>What data are used?</w:t>
      </w:r>
    </w:p>
    <w:p w14:paraId="0941B111" w14:textId="6A3705C0" w:rsidR="0045470E" w:rsidRDefault="00900B3E">
      <w:pPr>
        <w:pStyle w:val="Compact"/>
        <w:numPr>
          <w:ilvl w:val="0"/>
          <w:numId w:val="4"/>
        </w:numPr>
      </w:pPr>
      <w:r>
        <w:t xml:space="preserve">The website used </w:t>
      </w:r>
      <w:r w:rsidR="00C13BA9">
        <w:t>was IMDB</w:t>
      </w:r>
    </w:p>
    <w:p w14:paraId="47310A24" w14:textId="77777777" w:rsidR="0069624A" w:rsidRDefault="0069624A" w:rsidP="0069624A">
      <w:pPr>
        <w:pStyle w:val="FirstParagraph"/>
      </w:pPr>
      <w:r>
        <w:rPr>
          <w:b/>
        </w:rPr>
        <w:t>What is your overall impression of the project?</w:t>
      </w:r>
    </w:p>
    <w:p w14:paraId="383292DF" w14:textId="17A46E9A" w:rsidR="0045470E" w:rsidRPr="0069624A" w:rsidRDefault="00900B3E" w:rsidP="0069624A">
      <w:pPr>
        <w:pStyle w:val="FirstParagraph"/>
        <w:numPr>
          <w:ilvl w:val="0"/>
          <w:numId w:val="5"/>
        </w:numPr>
      </w:pPr>
      <w:r w:rsidRPr="0069624A">
        <w:t>My overall impression of the project was that it was okay.</w:t>
      </w:r>
    </w:p>
    <w:p w14:paraId="33AB2665" w14:textId="77777777" w:rsidR="0069624A" w:rsidRDefault="00900B3E">
      <w:pPr>
        <w:pStyle w:val="BodyText"/>
      </w:pPr>
      <w:r>
        <w:rPr>
          <w:b/>
          <w:bCs/>
        </w:rPr>
        <w:t>Other encouragements/critiques you would like to provide to your colleague in order for them to have a more refined project.</w:t>
      </w:r>
      <w:r>
        <w:t xml:space="preserve"> </w:t>
      </w:r>
    </w:p>
    <w:p w14:paraId="0739499C" w14:textId="452D2EB4" w:rsidR="0045470E" w:rsidRDefault="00900B3E">
      <w:pPr>
        <w:pStyle w:val="BodyText"/>
      </w:pPr>
      <w:r w:rsidRPr="0069624A">
        <w:t xml:space="preserve">I think some </w:t>
      </w:r>
      <w:bookmarkEnd w:id="0"/>
      <w:r w:rsidR="00C13BA9">
        <w:t xml:space="preserve">extra data on what exactly puts a one action movie over another would’ve been good. I’m not exactly sure what makes The Dark Night the best action movie of all time and I would love to know about </w:t>
      </w:r>
      <w:proofErr w:type="gramStart"/>
      <w:r w:rsidR="006736A8">
        <w:t>all of</w:t>
      </w:r>
      <w:proofErr w:type="gramEnd"/>
      <w:r w:rsidR="006736A8">
        <w:t xml:space="preserve"> the metrics that makes this the case. </w:t>
      </w:r>
    </w:p>
    <w:sectPr w:rsidR="004547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1A1C6" w14:textId="77777777" w:rsidR="00391440" w:rsidRDefault="00391440">
      <w:pPr>
        <w:spacing w:after="0"/>
      </w:pPr>
      <w:r>
        <w:separator/>
      </w:r>
    </w:p>
  </w:endnote>
  <w:endnote w:type="continuationSeparator" w:id="0">
    <w:p w14:paraId="759A2B0B" w14:textId="77777777" w:rsidR="00391440" w:rsidRDefault="003914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A3718" w14:textId="77777777" w:rsidR="00391440" w:rsidRDefault="00391440">
      <w:r>
        <w:separator/>
      </w:r>
    </w:p>
  </w:footnote>
  <w:footnote w:type="continuationSeparator" w:id="0">
    <w:p w14:paraId="09818DDA" w14:textId="77777777" w:rsidR="00391440" w:rsidRDefault="003914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8CC58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216541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A33501D"/>
    <w:multiLevelType w:val="hybridMultilevel"/>
    <w:tmpl w:val="7F5ED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470E"/>
    <w:rsid w:val="00391440"/>
    <w:rsid w:val="0045470E"/>
    <w:rsid w:val="006736A8"/>
    <w:rsid w:val="0069624A"/>
    <w:rsid w:val="00900B3E"/>
    <w:rsid w:val="00C13B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FF4E3"/>
  <w15:docId w15:val="{2CD2C035-4B92-46F6-B42A-39CE2D7C2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88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03</vt:lpstr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03</dc:title>
  <dc:creator>Ryan Rosario Merced</dc:creator>
  <cp:keywords/>
  <cp:lastModifiedBy>Ryan Rosario Merced</cp:lastModifiedBy>
  <cp:revision>3</cp:revision>
  <dcterms:created xsi:type="dcterms:W3CDTF">2022-03-25T21:12:00Z</dcterms:created>
  <dcterms:modified xsi:type="dcterms:W3CDTF">2022-03-25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